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20FEF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453B72">
        <w:rPr>
          <w:rFonts w:ascii="Muli" w:eastAsia="Muli" w:hAnsi="Muli" w:cs="Muli"/>
          <w:sz w:val="24"/>
          <w:szCs w:val="24"/>
        </w:rPr>
        <w:t>CS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2B391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53B72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E4CED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53B72">
        <w:rPr>
          <w:rFonts w:ascii="Muli" w:eastAsia="Muli" w:hAnsi="Muli" w:cs="Muli"/>
          <w:sz w:val="24"/>
          <w:szCs w:val="24"/>
          <w:u w:val="single"/>
        </w:rPr>
        <w:t xml:space="preserve">     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5240F294" w:rsidR="00173A24" w:rsidRDefault="00676A7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Div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tags are used to create divisions or sections of a webpage 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0A6E8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6A7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3D256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6A7E">
        <w:rPr>
          <w:rFonts w:ascii="Muli" w:eastAsia="Muli" w:hAnsi="Muli" w:cs="Muli"/>
          <w:sz w:val="24"/>
          <w:szCs w:val="24"/>
          <w:u w:val="single"/>
        </w:rPr>
        <w:t xml:space="preserve">this function sets the opacity of an element in the webpage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CFA59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6A7E">
        <w:rPr>
          <w:rFonts w:ascii="Muli" w:eastAsia="Muli" w:hAnsi="Muli" w:cs="Muli"/>
          <w:sz w:val="24"/>
          <w:szCs w:val="24"/>
          <w:u w:val="single"/>
        </w:rPr>
        <w:t xml:space="preserve"> java script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11334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6A7E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30FC3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76A7E">
        <w:rPr>
          <w:rFonts w:ascii="Muli" w:eastAsia="Muli" w:hAnsi="Muli" w:cs="Muli"/>
          <w:sz w:val="24"/>
          <w:szCs w:val="24"/>
          <w:u w:val="single"/>
        </w:rPr>
        <w:t xml:space="preserve">            </w:t>
      </w:r>
    </w:p>
    <w:p w14:paraId="22F4E181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impor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* as 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Reac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from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react</w:t>
      </w:r>
      <w:proofErr w:type="gramStart"/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;</w:t>
      </w:r>
      <w:proofErr w:type="gramEnd"/>
    </w:p>
    <w:p w14:paraId="277BD47A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impor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proofErr w:type="gram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 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proofErr w:type="gram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 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 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 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ouchableOpacity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}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from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react-native'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;</w:t>
      </w:r>
    </w:p>
    <w:p w14:paraId="54931227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impor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{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udio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from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expo-av'</w:t>
      </w:r>
    </w:p>
    <w:p w14:paraId="292C4719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22B05743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class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proofErr w:type="spellStart"/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SoundButton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tends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proofErr w:type="spellStart"/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Reac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.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{</w:t>
      </w:r>
    </w:p>
    <w:p w14:paraId="62105C43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</w:t>
      </w:r>
      <w:proofErr w:type="spell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playSound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=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async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() =&gt; {</w:t>
      </w:r>
    </w:p>
    <w:p w14:paraId="28B055A6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awai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proofErr w:type="spellStart"/>
      <w:proofErr w:type="gramStart"/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udio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.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Sound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.createAsync</w:t>
      </w:r>
      <w:proofErr w:type="spellEnd"/>
      <w:proofErr w:type="gram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(</w:t>
      </w:r>
    </w:p>
    <w:p w14:paraId="0FD29CF2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</w:t>
      </w:r>
      <w:proofErr w:type="gram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 uri</w:t>
      </w:r>
      <w:proofErr w:type="gram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 </w:t>
      </w:r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http://soundbible.com/mp3/Buzzer-SoundBible.com-188422102.mp3'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}, </w:t>
      </w:r>
    </w:p>
    <w:p w14:paraId="1DDBA903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</w:t>
      </w:r>
      <w:proofErr w:type="gram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 </w:t>
      </w:r>
      <w:proofErr w:type="spell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shouldPlay</w:t>
      </w:r>
      <w:proofErr w:type="spellEnd"/>
      <w:proofErr w:type="gram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true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}</w:t>
      </w:r>
    </w:p>
    <w:p w14:paraId="0EEF9B4E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)</w:t>
      </w:r>
    </w:p>
    <w:p w14:paraId="1925B031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}</w:t>
      </w:r>
    </w:p>
    <w:p w14:paraId="55E50BC2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4F010803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</w:t>
      </w:r>
      <w:proofErr w:type="gram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render(</w:t>
      </w:r>
      <w:proofErr w:type="gram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) {</w:t>
      </w:r>
    </w:p>
    <w:p w14:paraId="759D4290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return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(</w:t>
      </w:r>
    </w:p>
    <w:p w14:paraId="2D0F8899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&lt;</w:t>
      </w:r>
      <w:proofErr w:type="spellStart"/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ouchableOpacity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style</w:t>
      </w:r>
      <w:proofErr w:type="gram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={</w:t>
      </w:r>
      <w:proofErr w:type="gram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</w:t>
      </w:r>
    </w:p>
    <w:p w14:paraId="47F819D7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</w:t>
      </w:r>
      <w:proofErr w:type="spell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backgroundColor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</w:t>
      </w:r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blue"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14043928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marginLeft:</w:t>
      </w:r>
      <w:r w:rsidRPr="002C1267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108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0111642A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borderWidth:</w:t>
      </w:r>
      <w:r w:rsidRPr="002C1267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1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133C4E51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</w:t>
      </w:r>
      <w:proofErr w:type="spell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borderColor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</w:t>
      </w:r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</w:t>
      </w:r>
      <w:proofErr w:type="spellStart"/>
      <w:proofErr w:type="gramStart"/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rgba</w:t>
      </w:r>
      <w:proofErr w:type="spellEnd"/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(</w:t>
      </w:r>
      <w:proofErr w:type="gramEnd"/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0,0,0,0.2)"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0B952F9B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</w:t>
      </w:r>
      <w:proofErr w:type="spell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alignItems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</w:t>
      </w:r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center"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754FF26F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</w:t>
      </w:r>
      <w:proofErr w:type="spell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justifyContent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</w:t>
      </w:r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center"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17147976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width:</w:t>
      </w:r>
      <w:r w:rsidRPr="002C1267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200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078459BF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height:</w:t>
      </w:r>
      <w:r w:rsidRPr="002C1267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200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7B739880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borderRadius:</w:t>
      </w:r>
      <w:r w:rsidRPr="002C1267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100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1CAE5579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6711B6E1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}} </w:t>
      </w:r>
      <w:proofErr w:type="spell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onPress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= {</w:t>
      </w:r>
      <w:proofErr w:type="spellStart"/>
      <w:proofErr w:type="gramStart"/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this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.playSound</w:t>
      </w:r>
      <w:proofErr w:type="spellEnd"/>
      <w:proofErr w:type="gram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&gt;</w:t>
      </w:r>
    </w:p>
    <w:p w14:paraId="2DA1D139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33E4385F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&lt;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style</w:t>
      </w:r>
      <w:proofErr w:type="gram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={</w:t>
      </w:r>
      <w:proofErr w:type="gram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</w:t>
      </w:r>
    </w:p>
    <w:p w14:paraId="555364FC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</w:t>
      </w:r>
      <w:proofErr w:type="spell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fontWeight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</w:t>
      </w:r>
      <w:r w:rsidRPr="002C1267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bold"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7B55F488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lastRenderedPageBreak/>
        <w:t>       fontSize:</w:t>
      </w:r>
      <w:r w:rsidRPr="002C1267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20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</w:p>
    <w:p w14:paraId="2B92EF35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3EEF8A03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</w:p>
    <w:p w14:paraId="068E730E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}}&gt;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lt;/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21E08B06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&lt;/</w:t>
      </w:r>
      <w:proofErr w:type="spellStart"/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ouchableOpacity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3E421BBA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);</w:t>
      </w:r>
    </w:p>
    <w:p w14:paraId="092E9168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}</w:t>
      </w:r>
    </w:p>
    <w:p w14:paraId="5A8CE64C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</w:t>
      </w:r>
    </w:p>
    <w:p w14:paraId="6A6BCF31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44F885FC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por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defaul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class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pp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tends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proofErr w:type="spellStart"/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React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.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{</w:t>
      </w:r>
    </w:p>
    <w:p w14:paraId="0D38DFB4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</w:t>
      </w:r>
      <w:proofErr w:type="gramStart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render(</w:t>
      </w:r>
      <w:proofErr w:type="gram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) {</w:t>
      </w:r>
    </w:p>
    <w:p w14:paraId="59EAB6FC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</w:t>
      </w:r>
      <w:r w:rsidRPr="002C1267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return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(</w:t>
      </w:r>
    </w:p>
    <w:p w14:paraId="1C7ABD09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&lt;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style={{marginTop:</w:t>
      </w:r>
      <w:r w:rsidRPr="002C1267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200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}&gt;</w:t>
      </w:r>
    </w:p>
    <w:p w14:paraId="2BB2D3CB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</w:t>
      </w:r>
      <w:proofErr w:type="spellStart"/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SoundButton</w:t>
      </w:r>
      <w:proofErr w:type="spellEnd"/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/&gt;</w:t>
      </w:r>
    </w:p>
    <w:p w14:paraId="0673DE34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&lt;/</w:t>
      </w:r>
      <w:r w:rsidRPr="002C1267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262020FF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);</w:t>
      </w:r>
    </w:p>
    <w:p w14:paraId="399EA1A4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}</w:t>
      </w:r>
    </w:p>
    <w:p w14:paraId="15ABE39A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2C1267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</w:t>
      </w:r>
    </w:p>
    <w:p w14:paraId="7E47484F" w14:textId="77777777" w:rsidR="002C1267" w:rsidRPr="002C1267" w:rsidRDefault="002C1267" w:rsidP="002C126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32288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6A7E"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1DEB8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1267">
        <w:rPr>
          <w:rFonts w:ascii="Muli" w:eastAsia="Muli" w:hAnsi="Muli" w:cs="Muli"/>
          <w:sz w:val="24"/>
          <w:szCs w:val="24"/>
          <w:u w:val="single"/>
        </w:rPr>
        <w:t xml:space="preserve">  it is the function that displays what we want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A7FF7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1267">
        <w:rPr>
          <w:rFonts w:ascii="Muli" w:eastAsia="Muli" w:hAnsi="Muli" w:cs="Muli"/>
          <w:sz w:val="24"/>
          <w:szCs w:val="24"/>
          <w:u w:val="single"/>
        </w:rPr>
        <w:t xml:space="preserve"> text, view, button, touchable opacity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C1267"/>
    <w:rsid w:val="00453B72"/>
    <w:rsid w:val="00676A7E"/>
    <w:rsid w:val="009526BB"/>
    <w:rsid w:val="00A66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35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42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on Lijo Punneliparambil</cp:lastModifiedBy>
  <cp:revision>5</cp:revision>
  <dcterms:created xsi:type="dcterms:W3CDTF">2021-01-06T05:46:00Z</dcterms:created>
  <dcterms:modified xsi:type="dcterms:W3CDTF">2021-08-28T05:50:00Z</dcterms:modified>
</cp:coreProperties>
</file>